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7F476" w14:textId="77777777" w:rsidR="001374F4" w:rsidRDefault="00F7442A">
      <w:pPr>
        <w:pStyle w:val="Title"/>
      </w:pPr>
      <w:r>
        <w:t>SAE2Metric.R</w:t>
      </w:r>
    </w:p>
    <w:p w14:paraId="3DFA0658" w14:textId="77777777" w:rsidR="001374F4" w:rsidRDefault="00F7442A">
      <w:pPr>
        <w:pStyle w:val="Author"/>
      </w:pPr>
      <w:r>
        <w:t>tkdch</w:t>
      </w:r>
    </w:p>
    <w:p w14:paraId="3BD22FA4" w14:textId="77777777" w:rsidR="001374F4" w:rsidRDefault="00F7442A">
      <w:pPr>
        <w:pStyle w:val="Date"/>
      </w:pPr>
      <w:r>
        <w:t>2022-05-01</w:t>
      </w:r>
    </w:p>
    <w:p w14:paraId="097A7FF9" w14:textId="77777777" w:rsidR="001374F4" w:rsidRDefault="00F744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vtools)</w:t>
      </w:r>
    </w:p>
    <w:p w14:paraId="3B8C1B52" w14:textId="77777777" w:rsidR="001374F4" w:rsidRDefault="00F7442A">
      <w:pPr>
        <w:pStyle w:val="SourceCode"/>
      </w:pPr>
      <w:r>
        <w:rPr>
          <w:rStyle w:val="VerbatimChar"/>
        </w:rPr>
        <w:t>## Warning: package 'devtools' was built under R version 4.1.3</w:t>
      </w:r>
    </w:p>
    <w:p w14:paraId="0900E48C" w14:textId="77777777" w:rsidR="001374F4" w:rsidRDefault="00F7442A">
      <w:pPr>
        <w:pStyle w:val="SourceCode"/>
      </w:pPr>
      <w:r>
        <w:rPr>
          <w:rStyle w:val="VerbatimChar"/>
        </w:rPr>
        <w:t>## Loading required package: usethis</w:t>
      </w:r>
    </w:p>
    <w:p w14:paraId="024C747A" w14:textId="77777777" w:rsidR="001374F4" w:rsidRDefault="00F7442A">
      <w:pPr>
        <w:pStyle w:val="SourceCode"/>
      </w:pPr>
      <w:r>
        <w:rPr>
          <w:rStyle w:val="VerbatimChar"/>
        </w:rPr>
        <w:t>## Warning: package 'usethis' was built under R version 4.1.3</w:t>
      </w:r>
    </w:p>
    <w:p w14:paraId="4A1D26D7" w14:textId="77777777" w:rsidR="001374F4" w:rsidRDefault="00F7442A">
      <w:pPr>
        <w:pStyle w:val="SourceCode"/>
      </w:pPr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tblchase23/Met2SAE"</w:t>
      </w:r>
      <w:r>
        <w:rPr>
          <w:rStyle w:val="NormalTok"/>
        </w:rPr>
        <w:t>)</w:t>
      </w:r>
    </w:p>
    <w:p w14:paraId="5B67DAA0" w14:textId="77777777" w:rsidR="001374F4" w:rsidRDefault="00F7442A">
      <w:pPr>
        <w:pStyle w:val="SourceCode"/>
      </w:pPr>
      <w:r>
        <w:rPr>
          <w:rStyle w:val="VerbatimChar"/>
        </w:rPr>
        <w:t>## Skipping install of 'SAE2Metric' from a github remote, the SHA1 (f37475b7) has not changed since last install.</w:t>
      </w:r>
      <w:r>
        <w:br/>
      </w:r>
      <w:r>
        <w:rPr>
          <w:rStyle w:val="VerbatimChar"/>
        </w:rPr>
        <w:t>##   Use `force = TRUE` to force installati</w:t>
      </w:r>
      <w:r>
        <w:rPr>
          <w:rStyle w:val="VerbatimChar"/>
        </w:rPr>
        <w:t>on</w:t>
      </w:r>
    </w:p>
    <w:p w14:paraId="3A3B18C6" w14:textId="77777777" w:rsidR="001374F4" w:rsidRDefault="00F7442A">
      <w:pPr>
        <w:pStyle w:val="FirstParagraph"/>
      </w:pPr>
      <w:r>
        <w:t>feet2meters</w:t>
      </w:r>
    </w:p>
    <w:p w14:paraId="083225F2" w14:textId="77777777" w:rsidR="001374F4" w:rsidRDefault="00F7442A">
      <w:pPr>
        <w:pStyle w:val="BodyText"/>
      </w:pPr>
      <w:r>
        <w:t>@param x The measurement (in feet) that is to converted to meters. @param Y The measurement (in meters) that will be supplied after the conversion is complete.</w:t>
      </w:r>
    </w:p>
    <w:p w14:paraId="06E6695E" w14:textId="77777777" w:rsidR="001374F4" w:rsidRDefault="00F7442A">
      <w:pPr>
        <w:pStyle w:val="BodyText"/>
      </w:pPr>
      <w:r>
        <w:t>@return @export</w:t>
      </w:r>
    </w:p>
    <w:p w14:paraId="5064F451" w14:textId="77777777" w:rsidR="001374F4" w:rsidRDefault="00F7442A">
      <w:pPr>
        <w:pStyle w:val="BodyText"/>
      </w:pPr>
      <w:r>
        <w:t>@examples</w:t>
      </w:r>
    </w:p>
    <w:p w14:paraId="4BFDB7F8" w14:textId="77777777" w:rsidR="001374F4" w:rsidRDefault="00F7442A">
      <w:pPr>
        <w:pStyle w:val="SourceCode"/>
      </w:pPr>
      <w:r>
        <w:rPr>
          <w:rStyle w:val="NormalTok"/>
        </w:rPr>
        <w:t>feet2meter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3048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</w:p>
    <w:p w14:paraId="5F877830" w14:textId="77777777" w:rsidR="001374F4" w:rsidRDefault="00F7442A">
      <w:pPr>
        <w:pStyle w:val="FirstParagraph"/>
      </w:pPr>
      <w:r>
        <w:t>meters2feet</w:t>
      </w:r>
    </w:p>
    <w:p w14:paraId="6B1AB422" w14:textId="77777777" w:rsidR="001374F4" w:rsidRDefault="00F7442A">
      <w:pPr>
        <w:pStyle w:val="BodyText"/>
      </w:pPr>
      <w:r>
        <w:t>@param x The measurement (in meters) that will be turned into meters, @param Z The measurement (in feet) that results after the conversion has ended. @return @export</w:t>
      </w:r>
    </w:p>
    <w:p w14:paraId="7A7D6F5D" w14:textId="77777777" w:rsidR="001374F4" w:rsidRDefault="00F7442A">
      <w:pPr>
        <w:pStyle w:val="BodyText"/>
      </w:pPr>
      <w:r>
        <w:t>@examples</w:t>
      </w:r>
    </w:p>
    <w:p w14:paraId="39263C18" w14:textId="77777777" w:rsidR="001374F4" w:rsidRDefault="00F7442A">
      <w:pPr>
        <w:pStyle w:val="SourceCode"/>
      </w:pPr>
      <w:r>
        <w:rPr>
          <w:rStyle w:val="NormalTok"/>
        </w:rPr>
        <w:t>meters2feet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FloatTok"/>
        </w:rPr>
        <w:t>3.2808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</w:p>
    <w:p w14:paraId="0ADC418F" w14:textId="77777777" w:rsidR="001374F4" w:rsidRDefault="00F7442A">
      <w:pPr>
        <w:pStyle w:val="FirstParagraph"/>
      </w:pPr>
      <w:r>
        <w:t>meters2mi</w:t>
      </w:r>
      <w:r>
        <w:t>llimeters</w:t>
      </w:r>
    </w:p>
    <w:p w14:paraId="3ECBC073" w14:textId="77777777" w:rsidR="001374F4" w:rsidRDefault="00F7442A">
      <w:pPr>
        <w:pStyle w:val="BodyText"/>
      </w:pPr>
      <w:r>
        <w:t>@param x The measurement(in meters) that will be converted. @param A The measurement(in millimeters) that comes from converting from meters.</w:t>
      </w:r>
    </w:p>
    <w:p w14:paraId="29A2C9C8" w14:textId="77777777" w:rsidR="001374F4" w:rsidRDefault="00F7442A">
      <w:pPr>
        <w:pStyle w:val="BodyText"/>
      </w:pPr>
      <w:r>
        <w:lastRenderedPageBreak/>
        <w:t>@return @export</w:t>
      </w:r>
    </w:p>
    <w:p w14:paraId="6523B480" w14:textId="77777777" w:rsidR="001374F4" w:rsidRDefault="00F7442A">
      <w:pPr>
        <w:pStyle w:val="BodyText"/>
      </w:pPr>
      <w:r>
        <w:t>@examples</w:t>
      </w:r>
    </w:p>
    <w:p w14:paraId="25D09135" w14:textId="77777777" w:rsidR="001374F4" w:rsidRDefault="00F7442A">
      <w:pPr>
        <w:pStyle w:val="SourceCode"/>
      </w:pPr>
      <w:r>
        <w:rPr>
          <w:rStyle w:val="NormalTok"/>
        </w:rPr>
        <w:t>meters2millimeter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</w:p>
    <w:p w14:paraId="4D5F57A6" w14:textId="77777777" w:rsidR="001374F4" w:rsidRDefault="00F7442A">
      <w:pPr>
        <w:pStyle w:val="FirstParagraph"/>
      </w:pPr>
      <w:r>
        <w:t>meters2centimeters</w:t>
      </w:r>
    </w:p>
    <w:p w14:paraId="5DB25A63" w14:textId="77777777" w:rsidR="001374F4" w:rsidRDefault="00F7442A">
      <w:pPr>
        <w:pStyle w:val="BodyText"/>
      </w:pPr>
      <w:r>
        <w:t>@param x The measurement(in meters) that will be converted. @param B The measurement(in centimeters) that comes from converting from meters.</w:t>
      </w:r>
    </w:p>
    <w:p w14:paraId="1E427510" w14:textId="77777777" w:rsidR="001374F4" w:rsidRDefault="00F7442A">
      <w:pPr>
        <w:pStyle w:val="BodyText"/>
      </w:pPr>
      <w:r>
        <w:t>@return @export</w:t>
      </w:r>
    </w:p>
    <w:p w14:paraId="7691AC45" w14:textId="77777777" w:rsidR="001374F4" w:rsidRDefault="00F7442A">
      <w:pPr>
        <w:pStyle w:val="BodyText"/>
      </w:pPr>
      <w:r>
        <w:t>@examples</w:t>
      </w:r>
    </w:p>
    <w:p w14:paraId="4D8ABB84" w14:textId="77777777" w:rsidR="001374F4" w:rsidRDefault="00F7442A">
      <w:pPr>
        <w:pStyle w:val="SourceCode"/>
      </w:pPr>
      <w:r>
        <w:rPr>
          <w:rStyle w:val="NormalTok"/>
        </w:rPr>
        <w:t>meters2centimeter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</w:p>
    <w:p w14:paraId="5E4898E2" w14:textId="77777777" w:rsidR="001374F4" w:rsidRDefault="00F7442A">
      <w:pPr>
        <w:pStyle w:val="FirstParagraph"/>
      </w:pPr>
      <w:r>
        <w:t>meters2decimeters</w:t>
      </w:r>
    </w:p>
    <w:p w14:paraId="221DFF74" w14:textId="77777777" w:rsidR="001374F4" w:rsidRDefault="00F7442A">
      <w:pPr>
        <w:pStyle w:val="BodyText"/>
      </w:pPr>
      <w:r>
        <w:t>@param x The measurement(in meters) that will be converted. @param C The measurement(in dentimeters) that comes from converting from meters.</w:t>
      </w:r>
    </w:p>
    <w:p w14:paraId="73DDC773" w14:textId="77777777" w:rsidR="001374F4" w:rsidRDefault="00F7442A">
      <w:pPr>
        <w:pStyle w:val="BodyText"/>
      </w:pPr>
      <w:r>
        <w:t>@return @export</w:t>
      </w:r>
    </w:p>
    <w:p w14:paraId="1E397D77" w14:textId="77777777" w:rsidR="001374F4" w:rsidRDefault="00F7442A">
      <w:pPr>
        <w:pStyle w:val="BodyText"/>
      </w:pPr>
      <w:r>
        <w:t>@examples</w:t>
      </w:r>
    </w:p>
    <w:p w14:paraId="1E8F0D48" w14:textId="77777777" w:rsidR="001374F4" w:rsidRDefault="00F7442A">
      <w:pPr>
        <w:pStyle w:val="SourceCode"/>
      </w:pPr>
      <w:r>
        <w:rPr>
          <w:rStyle w:val="NormalTok"/>
        </w:rPr>
        <w:t>meters2decimeter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)</w:t>
      </w:r>
      <w:r>
        <w:br/>
      </w:r>
      <w:r>
        <w:rPr>
          <w:rStyle w:val="NormalTok"/>
        </w:rPr>
        <w:t>}</w:t>
      </w:r>
    </w:p>
    <w:p w14:paraId="70FD4ED5" w14:textId="77777777" w:rsidR="001374F4" w:rsidRDefault="00F7442A">
      <w:pPr>
        <w:pStyle w:val="FirstParagraph"/>
      </w:pPr>
      <w:r>
        <w:t>meters2decam</w:t>
      </w:r>
      <w:r>
        <w:t>eters</w:t>
      </w:r>
    </w:p>
    <w:p w14:paraId="40C62CC0" w14:textId="77777777" w:rsidR="001374F4" w:rsidRDefault="00F7442A">
      <w:pPr>
        <w:pStyle w:val="BodyText"/>
      </w:pPr>
      <w:r>
        <w:t>@param x The measurement(in meters) that will be converted. @param D The measurement(in millimeters) that comes from converting from meters.</w:t>
      </w:r>
    </w:p>
    <w:p w14:paraId="0DAFA6D5" w14:textId="77777777" w:rsidR="001374F4" w:rsidRDefault="00F7442A">
      <w:pPr>
        <w:pStyle w:val="BodyText"/>
      </w:pPr>
      <w:r>
        <w:t>@return @export</w:t>
      </w:r>
    </w:p>
    <w:p w14:paraId="269FEE21" w14:textId="77777777" w:rsidR="001374F4" w:rsidRDefault="00F7442A">
      <w:pPr>
        <w:pStyle w:val="BodyText"/>
      </w:pPr>
      <w:r>
        <w:t>@examples</w:t>
      </w:r>
    </w:p>
    <w:p w14:paraId="607F3D08" w14:textId="77777777" w:rsidR="001374F4" w:rsidRDefault="00F7442A">
      <w:pPr>
        <w:pStyle w:val="SourceCode"/>
      </w:pPr>
      <w:r>
        <w:rPr>
          <w:rStyle w:val="NormalTok"/>
        </w:rPr>
        <w:t>meters2decameter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}</w:t>
      </w:r>
    </w:p>
    <w:p w14:paraId="0C553BF8" w14:textId="77777777" w:rsidR="001374F4" w:rsidRDefault="00F7442A">
      <w:pPr>
        <w:pStyle w:val="FirstParagraph"/>
      </w:pPr>
      <w:r>
        <w:t>meters2hectometers</w:t>
      </w:r>
    </w:p>
    <w:p w14:paraId="3CEA4753" w14:textId="77777777" w:rsidR="001374F4" w:rsidRDefault="00F7442A">
      <w:pPr>
        <w:pStyle w:val="BodyText"/>
      </w:pPr>
      <w:r>
        <w:lastRenderedPageBreak/>
        <w:t>@para</w:t>
      </w:r>
      <w:r>
        <w:t>m x The measurement(in meters) that will be converted. @param E The measurement(in hectometers) that comes from converting from meters.</w:t>
      </w:r>
    </w:p>
    <w:p w14:paraId="02BF17C5" w14:textId="77777777" w:rsidR="001374F4" w:rsidRDefault="00F7442A">
      <w:pPr>
        <w:pStyle w:val="BodyText"/>
      </w:pPr>
      <w:r>
        <w:t>@return @export</w:t>
      </w:r>
    </w:p>
    <w:p w14:paraId="77FF8128" w14:textId="77777777" w:rsidR="001374F4" w:rsidRDefault="00F7442A">
      <w:pPr>
        <w:pStyle w:val="BodyText"/>
      </w:pPr>
      <w:r>
        <w:t>@examples</w:t>
      </w:r>
    </w:p>
    <w:p w14:paraId="200ADC43" w14:textId="77777777" w:rsidR="001374F4" w:rsidRDefault="00F7442A">
      <w:pPr>
        <w:pStyle w:val="SourceCode"/>
      </w:pPr>
      <w:r>
        <w:rPr>
          <w:rStyle w:val="NormalTok"/>
        </w:rPr>
        <w:t>meters2hectometer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E)</w:t>
      </w:r>
      <w:r>
        <w:br/>
      </w:r>
      <w:r>
        <w:rPr>
          <w:rStyle w:val="NormalTok"/>
        </w:rPr>
        <w:t>}</w:t>
      </w:r>
    </w:p>
    <w:p w14:paraId="5BB0C324" w14:textId="77777777" w:rsidR="001374F4" w:rsidRDefault="00F7442A">
      <w:pPr>
        <w:pStyle w:val="FirstParagraph"/>
      </w:pPr>
      <w:r>
        <w:t>meters2kilometers</w:t>
      </w:r>
    </w:p>
    <w:p w14:paraId="273B1CE3" w14:textId="77777777" w:rsidR="001374F4" w:rsidRDefault="00F7442A">
      <w:pPr>
        <w:pStyle w:val="BodyText"/>
      </w:pPr>
      <w:r>
        <w:t>@param x The measurement(in meters) that will be converted. @param A The measurement(in kilometers) that comes from converting from meters.</w:t>
      </w:r>
    </w:p>
    <w:p w14:paraId="21CFFE05" w14:textId="77777777" w:rsidR="001374F4" w:rsidRDefault="00F7442A">
      <w:pPr>
        <w:pStyle w:val="BodyText"/>
      </w:pPr>
      <w:r>
        <w:t>@return @export</w:t>
      </w:r>
    </w:p>
    <w:p w14:paraId="4350B938" w14:textId="77777777" w:rsidR="001374F4" w:rsidRDefault="00F7442A">
      <w:pPr>
        <w:pStyle w:val="BodyText"/>
      </w:pPr>
      <w:r>
        <w:t>@examples</w:t>
      </w:r>
    </w:p>
    <w:p w14:paraId="0ADE640D" w14:textId="77777777" w:rsidR="001374F4" w:rsidRDefault="00F7442A">
      <w:pPr>
        <w:pStyle w:val="SourceCode"/>
      </w:pPr>
      <w:r>
        <w:rPr>
          <w:rStyle w:val="NormalTok"/>
        </w:rPr>
        <w:t>meters2kilometer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G)</w:t>
      </w:r>
      <w:r>
        <w:br/>
      </w:r>
      <w:r>
        <w:rPr>
          <w:rStyle w:val="NormalTok"/>
        </w:rPr>
        <w:t>}</w:t>
      </w:r>
    </w:p>
    <w:p w14:paraId="10B0FDE0" w14:textId="77777777" w:rsidR="001374F4" w:rsidRDefault="00F7442A">
      <w:pPr>
        <w:pStyle w:val="FirstParagraph"/>
      </w:pPr>
      <w:r>
        <w:t>inches2feet</w:t>
      </w:r>
    </w:p>
    <w:p w14:paraId="710821DC" w14:textId="77777777" w:rsidR="001374F4" w:rsidRDefault="00F7442A">
      <w:pPr>
        <w:pStyle w:val="BodyText"/>
      </w:pPr>
      <w:r>
        <w:t>@param x The measurement(in inches) that will be converted. @param A The measurement(in feet) that comes from converting from inches.</w:t>
      </w:r>
    </w:p>
    <w:p w14:paraId="6007EA8F" w14:textId="77777777" w:rsidR="001374F4" w:rsidRDefault="00F7442A">
      <w:pPr>
        <w:pStyle w:val="BodyText"/>
      </w:pPr>
      <w:r>
        <w:t>@return @export</w:t>
      </w:r>
    </w:p>
    <w:p w14:paraId="2ABE50AF" w14:textId="77777777" w:rsidR="001374F4" w:rsidRDefault="00F7442A">
      <w:pPr>
        <w:pStyle w:val="BodyText"/>
      </w:pPr>
      <w:r>
        <w:t>@examples</w:t>
      </w:r>
    </w:p>
    <w:p w14:paraId="622A1028" w14:textId="77777777" w:rsidR="001374F4" w:rsidRDefault="00F7442A">
      <w:pPr>
        <w:pStyle w:val="SourceCode"/>
      </w:pPr>
      <w:r>
        <w:rPr>
          <w:rStyle w:val="NormalTok"/>
        </w:rPr>
        <w:t>inches2feet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0833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H)</w:t>
      </w:r>
      <w:r>
        <w:br/>
      </w:r>
      <w:r>
        <w:rPr>
          <w:rStyle w:val="NormalTok"/>
        </w:rPr>
        <w:t>}</w:t>
      </w:r>
    </w:p>
    <w:p w14:paraId="02BAAC6C" w14:textId="77777777" w:rsidR="001374F4" w:rsidRDefault="00F7442A">
      <w:pPr>
        <w:pStyle w:val="FirstParagraph"/>
      </w:pPr>
      <w:r>
        <w:t>inches2yards</w:t>
      </w:r>
    </w:p>
    <w:p w14:paraId="4E754F33" w14:textId="77777777" w:rsidR="001374F4" w:rsidRDefault="00F7442A">
      <w:pPr>
        <w:pStyle w:val="BodyText"/>
      </w:pPr>
      <w:r>
        <w:t>@param x The measurement(</w:t>
      </w:r>
      <w:r>
        <w:t>in inches) that will be converted. @param A The measurement(in yards) that comes from converting from inches.</w:t>
      </w:r>
    </w:p>
    <w:p w14:paraId="056C3891" w14:textId="77777777" w:rsidR="001374F4" w:rsidRDefault="00F7442A">
      <w:pPr>
        <w:pStyle w:val="BodyText"/>
      </w:pPr>
      <w:r>
        <w:t>@return @export</w:t>
      </w:r>
    </w:p>
    <w:p w14:paraId="23C2BF69" w14:textId="77777777" w:rsidR="001374F4" w:rsidRDefault="00F7442A">
      <w:pPr>
        <w:pStyle w:val="BodyText"/>
      </w:pPr>
      <w:r>
        <w:t>@examples</w:t>
      </w:r>
    </w:p>
    <w:p w14:paraId="0135E37C" w14:textId="77777777" w:rsidR="001374F4" w:rsidRDefault="00F7442A">
      <w:pPr>
        <w:pStyle w:val="SourceCode"/>
      </w:pPr>
      <w:r>
        <w:rPr>
          <w:rStyle w:val="NormalTok"/>
        </w:rPr>
        <w:t>inches2yard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027778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0B64B257" w14:textId="77777777" w:rsidR="001374F4" w:rsidRDefault="00F7442A">
      <w:pPr>
        <w:pStyle w:val="FirstParagraph"/>
      </w:pPr>
      <w:r>
        <w:lastRenderedPageBreak/>
        <w:t>inches2miles</w:t>
      </w:r>
    </w:p>
    <w:p w14:paraId="311A601E" w14:textId="77777777" w:rsidR="001374F4" w:rsidRDefault="00F7442A">
      <w:pPr>
        <w:pStyle w:val="BodyText"/>
      </w:pPr>
      <w:r>
        <w:t xml:space="preserve">@param </w:t>
      </w:r>
      <w:r>
        <w:t>x The measurement(in inches) that will be converted. @param A The measurement(in miles) that comes from converting from inches.</w:t>
      </w:r>
    </w:p>
    <w:p w14:paraId="5BE619D4" w14:textId="77777777" w:rsidR="001374F4" w:rsidRDefault="00F7442A">
      <w:pPr>
        <w:pStyle w:val="BodyText"/>
      </w:pPr>
      <w:r>
        <w:t>@return @export</w:t>
      </w:r>
    </w:p>
    <w:p w14:paraId="2579C1AE" w14:textId="77777777" w:rsidR="001374F4" w:rsidRDefault="00F7442A">
      <w:pPr>
        <w:pStyle w:val="BodyText"/>
      </w:pPr>
      <w:r>
        <w:t>@examples</w:t>
      </w:r>
    </w:p>
    <w:p w14:paraId="4B080255" w14:textId="77777777" w:rsidR="001374F4" w:rsidRDefault="00F7442A">
      <w:pPr>
        <w:pStyle w:val="SourceCode"/>
      </w:pPr>
      <w:r>
        <w:rPr>
          <w:rStyle w:val="NormalTok"/>
        </w:rPr>
        <w:t>inches2mile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0000157828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eet2inches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L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L)</w:t>
      </w:r>
      <w:r>
        <w:br/>
      </w:r>
      <w:r>
        <w:rPr>
          <w:rStyle w:val="NormalTok"/>
        </w:rPr>
        <w:t>}</w:t>
      </w:r>
    </w:p>
    <w:sectPr w:rsidR="001374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DAD9C" w14:textId="77777777" w:rsidR="00F7442A" w:rsidRDefault="00F7442A">
      <w:pPr>
        <w:spacing w:after="0"/>
      </w:pPr>
      <w:r>
        <w:separator/>
      </w:r>
    </w:p>
  </w:endnote>
  <w:endnote w:type="continuationSeparator" w:id="0">
    <w:p w14:paraId="50696CFF" w14:textId="77777777" w:rsidR="00F7442A" w:rsidRDefault="00F744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CDAF0" w14:textId="77777777" w:rsidR="00F7442A" w:rsidRDefault="00F7442A">
      <w:r>
        <w:separator/>
      </w:r>
    </w:p>
  </w:footnote>
  <w:footnote w:type="continuationSeparator" w:id="0">
    <w:p w14:paraId="36C7D719" w14:textId="77777777" w:rsidR="00F7442A" w:rsidRDefault="00F744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54255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310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jE2MjUxMLUwNLNU0lEKTi0uzszPAykwrAUAMvCi8ywAAAA="/>
  </w:docVars>
  <w:rsids>
    <w:rsidRoot w:val="00590D07"/>
    <w:rsid w:val="00011C8B"/>
    <w:rsid w:val="001374F4"/>
    <w:rsid w:val="004E29B3"/>
    <w:rsid w:val="00590D07"/>
    <w:rsid w:val="00784D58"/>
    <w:rsid w:val="008D6863"/>
    <w:rsid w:val="00B86B75"/>
    <w:rsid w:val="00BC48D5"/>
    <w:rsid w:val="00C36279"/>
    <w:rsid w:val="00E315A3"/>
    <w:rsid w:val="00F11945"/>
    <w:rsid w:val="00F744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D3976"/>
  <w15:docId w15:val="{FCF2D481-0329-4F28-B8F3-4AEA73D72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7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E2Metric.R</dc:title>
  <dc:creator>tkdch</dc:creator>
  <cp:keywords/>
  <cp:lastModifiedBy>Chase Thomas</cp:lastModifiedBy>
  <cp:revision>2</cp:revision>
  <dcterms:created xsi:type="dcterms:W3CDTF">2022-05-02T03:07:00Z</dcterms:created>
  <dcterms:modified xsi:type="dcterms:W3CDTF">2022-05-02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1</vt:lpwstr>
  </property>
</Properties>
</file>